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4FC15716" w:rsidR="006F78F3" w:rsidRPr="00484920" w:rsidRDefault="00484920" w:rsidP="006F78F3">
            <w:pPr>
              <w:jc w:val="center"/>
              <w:outlineLvl w:val="0"/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SOUTHERN REGION</w:t>
            </w: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0E6FB3EA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lastRenderedPageBreak/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BEFFB46" w14:textId="5C4BED8F" w:rsidR="00E642E9" w:rsidRDefault="00B4603F" w:rsidP="00A37E0B">
      <w:pPr>
        <w:tabs>
          <w:tab w:val="left" w:pos="2880"/>
        </w:tabs>
        <w:rPr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</w:t>
      </w:r>
      <w:r w:rsidR="000D6B1F">
        <w:rPr>
          <w:rFonts w:ascii="Times New Roman" w:hAnsi="Times New Roman"/>
          <w:color w:val="000000"/>
          <w:sz w:val="24"/>
          <w:szCs w:val="24"/>
        </w:rPr>
        <w:t>aaae.</w:t>
      </w:r>
      <w:r w:rsidRPr="00A37E0B">
        <w:rPr>
          <w:rFonts w:ascii="Times New Roman" w:hAnsi="Times New Roman"/>
          <w:color w:val="000000"/>
          <w:sz w:val="24"/>
          <w:szCs w:val="24"/>
        </w:rPr>
        <w:t>agedweb.org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2B52E3">
        <w:rPr>
          <w:b/>
          <w:sz w:val="24"/>
          <w:szCs w:val="24"/>
        </w:rPr>
        <w:t xml:space="preserve">  </w:t>
      </w:r>
      <w:r w:rsidR="000D6B1F">
        <w:rPr>
          <w:b/>
          <w:sz w:val="24"/>
          <w:szCs w:val="24"/>
        </w:rPr>
        <w:t>Tuesday, January 4, 2022</w:t>
      </w:r>
      <w:r w:rsidR="005F1B77">
        <w:rPr>
          <w:b/>
          <w:sz w:val="24"/>
          <w:szCs w:val="24"/>
        </w:rPr>
        <w:t>.</w:t>
      </w:r>
    </w:p>
    <w:p w14:paraId="539BFB06" w14:textId="31DE0BFB" w:rsidR="0065565E" w:rsidRDefault="0065565E" w:rsidP="00A37E0B">
      <w:pPr>
        <w:tabs>
          <w:tab w:val="left" w:pos="2880"/>
        </w:tabs>
        <w:rPr>
          <w:b/>
          <w:sz w:val="24"/>
          <w:szCs w:val="24"/>
        </w:rPr>
      </w:pPr>
      <w:bookmarkStart w:id="1" w:name="_Hlk77766059"/>
      <w:r>
        <w:rPr>
          <w:b/>
          <w:sz w:val="24"/>
          <w:szCs w:val="24"/>
        </w:rPr>
        <w:t>Only one nomination per institution will be considered.</w:t>
      </w:r>
    </w:p>
    <w:bookmarkEnd w:id="1"/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1EE4E297" w14:textId="60A659DC" w:rsidR="005F1B77" w:rsidRDefault="000D6B1F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Stacy K. Vincent</w:t>
      </w:r>
    </w:p>
    <w:p w14:paraId="68D23239" w14:textId="1E20045A" w:rsidR="000D6B1F" w:rsidRDefault="000D6B1F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University of Kentucky</w:t>
      </w:r>
    </w:p>
    <w:p w14:paraId="4D53ABBD" w14:textId="2235807E" w:rsidR="000D6B1F" w:rsidRDefault="000D6B1F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Stacy.vincent@uky.ed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2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2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D6B1F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8492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84AE0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Vincent, Stacy K.</cp:lastModifiedBy>
  <cp:revision>6</cp:revision>
  <dcterms:created xsi:type="dcterms:W3CDTF">2021-07-21T17:35:00Z</dcterms:created>
  <dcterms:modified xsi:type="dcterms:W3CDTF">2021-08-02T16:34:00Z</dcterms:modified>
</cp:coreProperties>
</file>